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54.png" ContentType="image/png"/>
  <Override PartName="/word/media/rId50.png" ContentType="image/png"/>
  <Override PartName="/word/media/rId62.png" ContentType="image/png"/>
  <Override PartName="/word/media/rId6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eedingValue</w:t>
      </w:r>
      <w:r>
        <w:t xml:space="preserve"> </w:t>
      </w:r>
      <w:r>
        <w:t xml:space="preserve">Tables</w:t>
      </w:r>
      <w:r>
        <w:t xml:space="preserve"> </w:t>
      </w:r>
      <w:r>
        <w:t xml:space="preserve">and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LABADIE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novembre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import-packages-and-path"/>
    <w:p>
      <w:pPr>
        <w:pStyle w:val="Heading1"/>
      </w:pPr>
      <w:r>
        <w:t xml:space="preserve">Import packages and path</w:t>
      </w:r>
    </w:p>
    <w:bookmarkEnd w:id="20"/>
    <w:bookmarkStart w:id="24" w:name="import-data"/>
    <w:p>
      <w:pPr>
        <w:pStyle w:val="Heading1"/>
      </w:pPr>
      <w:r>
        <w:t xml:space="preserve">Import data</w:t>
      </w:r>
    </w:p>
    <w:bookmarkStart w:id="21" w:name="table-1-plant-scale-data"/>
    <w:p>
      <w:pPr>
        <w:pStyle w:val="Heading2"/>
      </w:pPr>
      <w:r>
        <w:t xml:space="preserve">Table 1: Plant scale data</w:t>
      </w:r>
    </w:p>
    <w:p>
      <w:pPr>
        <w:pStyle w:val="TableCaption"/>
      </w:pPr>
      <w:r>
        <w:t xml:space="preserve">Table of plant scale data extrac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of plant scale data extraction"/>
      </w:tblPr>
      <w:tblGrid>
        <w:gridCol w:w="113"/>
        <w:gridCol w:w="364"/>
        <w:gridCol w:w="273"/>
        <w:gridCol w:w="227"/>
        <w:gridCol w:w="159"/>
        <w:gridCol w:w="432"/>
        <w:gridCol w:w="477"/>
        <w:gridCol w:w="386"/>
        <w:gridCol w:w="386"/>
        <w:gridCol w:w="455"/>
        <w:gridCol w:w="432"/>
        <w:gridCol w:w="409"/>
        <w:gridCol w:w="250"/>
        <w:gridCol w:w="273"/>
        <w:gridCol w:w="432"/>
        <w:gridCol w:w="409"/>
        <w:gridCol w:w="341"/>
        <w:gridCol w:w="432"/>
        <w:gridCol w:w="386"/>
        <w:gridCol w:w="455"/>
        <w:gridCol w:w="409"/>
        <w:gridCol w:w="250"/>
        <w:gridCol w:w="15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no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a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visible_leav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foliar_primod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total_leav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open_flow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aborted_flow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closed_flow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total_flow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fru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stol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vegetative_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initiated_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floral_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inflorescen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branch_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extension_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ramific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r_ma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89</w:t>
            </w:r>
          </w:p>
        </w:tc>
      </w:tr>
    </w:tbl>
    <w:bookmarkEnd w:id="21"/>
    <w:bookmarkStart w:id="22" w:name="table-2-module-scale-data"/>
    <w:p>
      <w:pPr>
        <w:pStyle w:val="Heading2"/>
      </w:pPr>
      <w:r>
        <w:t xml:space="preserve">Table 2: Module scale data</w:t>
      </w:r>
    </w:p>
    <w:p>
      <w:pPr>
        <w:pStyle w:val="TableCaption"/>
      </w:pPr>
      <w:r>
        <w:t xml:space="preserve">Table of module scale data extrac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of module scale data extraction"/>
      </w:tblPr>
      <w:tblGrid>
        <w:gridCol w:w="144"/>
        <w:gridCol w:w="384"/>
        <w:gridCol w:w="288"/>
        <w:gridCol w:w="240"/>
        <w:gridCol w:w="168"/>
        <w:gridCol w:w="168"/>
        <w:gridCol w:w="456"/>
        <w:gridCol w:w="503"/>
        <w:gridCol w:w="408"/>
        <w:gridCol w:w="408"/>
        <w:gridCol w:w="480"/>
        <w:gridCol w:w="432"/>
        <w:gridCol w:w="264"/>
        <w:gridCol w:w="288"/>
        <w:gridCol w:w="456"/>
        <w:gridCol w:w="432"/>
        <w:gridCol w:w="360"/>
        <w:gridCol w:w="360"/>
        <w:gridCol w:w="528"/>
        <w:gridCol w:w="312"/>
        <w:gridCol w:w="408"/>
        <w:gridCol w:w="168"/>
        <w:gridCol w:w="26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no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a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visible_leav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foliar_primor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total_leav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open_flow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aborted_flow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total_flow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fru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stol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vegetative_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initiated_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floral_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ype_of_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own_stat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plete_modu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_vi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itia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itia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itia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itia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itia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EUR CAS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89</w:t>
            </w:r>
          </w:p>
        </w:tc>
      </w:tr>
    </w:tbl>
    <w:bookmarkEnd w:id="22"/>
    <w:bookmarkStart w:id="23" w:name="table-3-node-scale-data"/>
    <w:p>
      <w:pPr>
        <w:pStyle w:val="Heading2"/>
      </w:pPr>
      <w:r>
        <w:t xml:space="preserve">Table 3: node scale data</w:t>
      </w:r>
    </w:p>
    <w:p>
      <w:pPr>
        <w:pStyle w:val="TableCaption"/>
      </w:pPr>
      <w:r>
        <w:t xml:space="preserve">Table of node scale data extrac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of node scale data extraction"/>
      </w:tblPr>
      <w:tblGrid>
        <w:gridCol w:w="144"/>
        <w:gridCol w:w="384"/>
        <w:gridCol w:w="288"/>
        <w:gridCol w:w="240"/>
        <w:gridCol w:w="168"/>
        <w:gridCol w:w="168"/>
        <w:gridCol w:w="456"/>
        <w:gridCol w:w="503"/>
        <w:gridCol w:w="408"/>
        <w:gridCol w:w="408"/>
        <w:gridCol w:w="480"/>
        <w:gridCol w:w="432"/>
        <w:gridCol w:w="264"/>
        <w:gridCol w:w="288"/>
        <w:gridCol w:w="456"/>
        <w:gridCol w:w="432"/>
        <w:gridCol w:w="360"/>
        <w:gridCol w:w="360"/>
        <w:gridCol w:w="528"/>
        <w:gridCol w:w="312"/>
        <w:gridCol w:w="408"/>
        <w:gridCol w:w="168"/>
        <w:gridCol w:w="26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no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a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visible_leav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foliar_primor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total_leav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open_flow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aborted_flow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total_flow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fru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stol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vegetative_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initiated_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floral_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ype_of_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own_stat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plete_modu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_vi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itia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itia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itia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itia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itia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EUR CAS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loresc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ied/aborted/cut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89</w:t>
            </w:r>
          </w:p>
        </w:tc>
      </w:tr>
    </w:tbl>
    <w:bookmarkEnd w:id="23"/>
    <w:bookmarkEnd w:id="24"/>
    <w:bookmarkStart w:id="72" w:name="results"/>
    <w:p>
      <w:pPr>
        <w:pStyle w:val="Heading1"/>
      </w:pPr>
      <w:r>
        <w:t xml:space="preserve">Results</w:t>
      </w:r>
    </w:p>
    <w:bookmarkStart w:id="37" w:name="plant-scale-analysis"/>
    <w:p>
      <w:pPr>
        <w:pStyle w:val="Heading2"/>
      </w:pPr>
      <w:r>
        <w:t xml:space="preserve">Plant Scale analysis</w:t>
      </w:r>
    </w:p>
    <w:bookmarkStart w:id="30" w:name="X7bb3beb99db58657e56ac3b198e6c85ec09b639"/>
    <w:p>
      <w:pPr>
        <w:pStyle w:val="Heading3"/>
      </w:pPr>
      <w:r>
        <w:t xml:space="preserve">Mean and standard deviation for each variable</w:t>
      </w:r>
    </w:p>
    <w:bookmarkStart w:id="25" w:name="X8b8209f625d495cb8739a3ac1078008e30b2b87"/>
    <w:p>
      <w:pPr>
        <w:pStyle w:val="Heading4"/>
      </w:pPr>
      <w:r>
        <w:t xml:space="preserve">Table 4: Table of Mean and standard deviation of variable in plant scale data</w:t>
      </w:r>
    </w:p>
    <w:p>
      <w:pPr>
        <w:pStyle w:val="TableCaption"/>
      </w:pPr>
      <w:r>
        <w:t xml:space="preserve">Table of Mean and standard deviation of variable in plant scale data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of Mean and standard deviation of variable in plant scale data"/>
      </w:tblPr>
      <w:tblGrid>
        <w:gridCol w:w="167"/>
        <w:gridCol w:w="125"/>
        <w:gridCol w:w="104"/>
        <w:gridCol w:w="251"/>
        <w:gridCol w:w="272"/>
        <w:gridCol w:w="230"/>
        <w:gridCol w:w="230"/>
        <w:gridCol w:w="261"/>
        <w:gridCol w:w="251"/>
        <w:gridCol w:w="240"/>
        <w:gridCol w:w="167"/>
        <w:gridCol w:w="178"/>
        <w:gridCol w:w="251"/>
        <w:gridCol w:w="240"/>
        <w:gridCol w:w="209"/>
        <w:gridCol w:w="251"/>
        <w:gridCol w:w="230"/>
        <w:gridCol w:w="261"/>
        <w:gridCol w:w="240"/>
        <w:gridCol w:w="167"/>
        <w:gridCol w:w="230"/>
        <w:gridCol w:w="251"/>
        <w:gridCol w:w="209"/>
        <w:gridCol w:w="209"/>
        <w:gridCol w:w="240"/>
        <w:gridCol w:w="230"/>
        <w:gridCol w:w="220"/>
        <w:gridCol w:w="146"/>
        <w:gridCol w:w="157"/>
        <w:gridCol w:w="230"/>
        <w:gridCol w:w="220"/>
        <w:gridCol w:w="188"/>
        <w:gridCol w:w="230"/>
        <w:gridCol w:w="209"/>
        <w:gridCol w:w="240"/>
        <w:gridCol w:w="220"/>
        <w:gridCol w:w="1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Geno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a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visible_leaves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foliar_primodium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total_leaves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open_flowers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aborted_flowers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closed_flowers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total_flowers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fruits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stolons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vegetative_bud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initiated_bud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floral_bud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inflorescences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branch_crown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extension_crown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ramifications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r_max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visible_leaves_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foliar_primodium_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total_leaves_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open_flowers_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aborted_flowers_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closed_flowers_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total_flowers_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fruits_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stolons_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vegetative_bud_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initiated_bud_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floral_bud_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inflorescences_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branch_crown_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extension_crown_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ramifications_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r_max_s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</w:t>
            </w:r>
          </w:p>
        </w:tc>
      </w:tr>
    </w:tbl>
    <w:bookmarkEnd w:id="25"/>
    <w:bookmarkStart w:id="29" w:name="Xe2c39cd05eb19e49a5bfb8c24011c2bb73a4cfe"/>
    <w:p>
      <w:pPr>
        <w:pStyle w:val="Heading4"/>
      </w:pPr>
      <w:r>
        <w:t xml:space="preserve">Figure 1: Pointwise mean for each variable according date at plant scale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1: PointWise mean at plant scale" title="" id="27" name="Picture"/>
            <a:graphic>
              <a:graphicData uri="http://schemas.openxmlformats.org/drawingml/2006/picture">
                <pic:pic>
                  <pic:nvPicPr>
                    <pic:cNvPr descr="BreedingValue_Repport_Tables_Figures_files/figure-docx/Figure%20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ointWise mean at plant scale</w:t>
      </w:r>
    </w:p>
    <w:bookmarkEnd w:id="29"/>
    <w:bookmarkEnd w:id="30"/>
    <w:bookmarkStart w:id="36" w:name="stage-distributions"/>
    <w:p>
      <w:pPr>
        <w:pStyle w:val="Heading3"/>
      </w:pPr>
      <w:r>
        <w:t xml:space="preserve">Stage distributions</w:t>
      </w:r>
    </w:p>
    <w:bookmarkStart w:id="31" w:name="Xf289b59a259ef9ef6e39361267489df1e6abc92"/>
    <w:p>
      <w:pPr>
        <w:pStyle w:val="Heading4"/>
      </w:pPr>
      <w:r>
        <w:t xml:space="preserve">Table 5: Table of stage distribution at plant scale</w:t>
      </w:r>
    </w:p>
    <w:p>
      <w:pPr>
        <w:pStyle w:val="TableCaption"/>
      </w:pPr>
      <w:r>
        <w:t xml:space="preserve">Table of stage distribution at plant sca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of stage distribution at plant scale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eno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UR CAS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8</w:t>
            </w:r>
          </w:p>
        </w:tc>
      </w:tr>
    </w:tbl>
    <w:bookmarkEnd w:id="31"/>
    <w:bookmarkStart w:id="35" w:name="Xa352ca5845aab5db1fc6e75a8e4608ea78a2e4c"/>
    <w:p>
      <w:pPr>
        <w:pStyle w:val="Heading4"/>
      </w:pPr>
      <w:r>
        <w:t xml:space="preserve">Figure 2: Pie chart of stage repartition for all genotyp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2: Pie chart representation at Plant scale" title="" id="33" name="Picture"/>
            <a:graphic>
              <a:graphicData uri="http://schemas.openxmlformats.org/drawingml/2006/picture">
                <pic:pic>
                  <pic:nvPicPr>
                    <pic:cNvPr descr="BreedingValue_Repport_Tables_Figures_files/figure-docx/Pie%20Chart%20representation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Pie chart representation at Plant scale</w:t>
      </w:r>
    </w:p>
    <w:bookmarkEnd w:id="35"/>
    <w:bookmarkEnd w:id="36"/>
    <w:bookmarkEnd w:id="37"/>
    <w:bookmarkStart w:id="59" w:name="module-scale-anlysis"/>
    <w:p>
      <w:pPr>
        <w:pStyle w:val="Heading2"/>
      </w:pPr>
      <w:r>
        <w:t xml:space="preserve">Module scale anlysis</w:t>
      </w:r>
    </w:p>
    <w:bookmarkStart w:id="48" w:name="Xb6d26aef484fbc7ed5e3083472c567b1483a664"/>
    <w:p>
      <w:pPr>
        <w:pStyle w:val="Heading3"/>
      </w:pPr>
      <w:r>
        <w:t xml:space="preserve">Mean and standard deviation at module scale</w:t>
      </w:r>
    </w:p>
    <w:bookmarkStart w:id="38" w:name="Xe87f1943feb38f411aada0dd7c82723032752c1"/>
    <w:p>
      <w:pPr>
        <w:pStyle w:val="Heading4"/>
      </w:pPr>
      <w:r>
        <w:t xml:space="preserve">Table 6: Table of Mean and standard deviation of variable in module scale data</w:t>
      </w:r>
    </w:p>
    <w:p>
      <w:pPr>
        <w:pStyle w:val="TableCaption"/>
      </w:pPr>
      <w:r>
        <w:t xml:space="preserve">Table of Mean and standard deviation of variable in plant scale data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of Mean and standard deviation of variable in plant scale data"/>
      </w:tblPr>
      <w:tblGrid>
        <w:gridCol w:w="254"/>
        <w:gridCol w:w="191"/>
        <w:gridCol w:w="111"/>
        <w:gridCol w:w="382"/>
        <w:gridCol w:w="414"/>
        <w:gridCol w:w="350"/>
        <w:gridCol w:w="350"/>
        <w:gridCol w:w="398"/>
        <w:gridCol w:w="366"/>
        <w:gridCol w:w="254"/>
        <w:gridCol w:w="270"/>
        <w:gridCol w:w="382"/>
        <w:gridCol w:w="366"/>
        <w:gridCol w:w="318"/>
        <w:gridCol w:w="350"/>
        <w:gridCol w:w="382"/>
        <w:gridCol w:w="318"/>
        <w:gridCol w:w="318"/>
        <w:gridCol w:w="366"/>
        <w:gridCol w:w="334"/>
        <w:gridCol w:w="223"/>
        <w:gridCol w:w="239"/>
        <w:gridCol w:w="350"/>
        <w:gridCol w:w="334"/>
        <w:gridCol w:w="28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Geno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visible_leaves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foliar_primordia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total_leaves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open_flowers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aborted_flowers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total_flowers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fruits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stolons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vegetative_bud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initiated_bud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floral_bud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visible_leaves_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foliar_primordia_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total_leaves_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open_flowers_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aborted_flowers_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total_flowers_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fruits_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stolons_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vegetative_bud_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initiated_bud_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floral_bud_s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bookmarkEnd w:id="38"/>
    <w:bookmarkStart w:id="42" w:name="Xa6091fd22edd95127183007a4f71f8b496efaf0"/>
    <w:p>
      <w:pPr>
        <w:pStyle w:val="Heading4"/>
      </w:pPr>
      <w:r>
        <w:t xml:space="preserve">Figure 3: Pointwise mean according to module order for all genotyp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BreedingValue_Repport_Tables_Figures_files/figure-docx/pointwise%20mean%20for%20each%20variable%20by%20genotype%20and%20order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7" w:name="Xb6c94d1a2458b4fd1cf6d76a9b85748f0c31b89"/>
    <w:p>
      <w:pPr>
        <w:pStyle w:val="Heading4"/>
      </w:pPr>
      <w:r>
        <w:t xml:space="preserve">Statistical test: Comparison between genotype and order</w:t>
      </w:r>
    </w:p>
    <w:bookmarkStart w:id="43" w:name="X5547c95203435f15d63ef363edb5426e5e39ea6"/>
    <w:p>
      <w:pPr>
        <w:pStyle w:val="Heading5"/>
      </w:pPr>
      <w:r>
        <w:t xml:space="preserve">Table 7: ANOVA on the rank (kuskal wallis) for no. total leaves</w:t>
      </w:r>
    </w:p>
    <w:p>
      <w:pPr>
        <w:pStyle w:val="TableCaption"/>
      </w:pPr>
      <w:r>
        <w:t xml:space="preserve">ANOVA on the rank (kuskal wallis) for no. total leav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NOVA on the rank (kuskal wallis) for no. total leaves"/>
      </w:tblPr>
      <w:tblGrid>
        <w:gridCol w:w="1662"/>
        <w:gridCol w:w="1662"/>
        <w:gridCol w:w="782"/>
        <w:gridCol w:w="488"/>
        <w:gridCol w:w="293"/>
        <w:gridCol w:w="391"/>
        <w:gridCol w:w="391"/>
        <w:gridCol w:w="488"/>
        <w:gridCol w:w="488"/>
        <w:gridCol w:w="586"/>
        <w:gridCol w:w="6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w.nam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a…variable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6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rubi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6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rubi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6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rubi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rubi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rubi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9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8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27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27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27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27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7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5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8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8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5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6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3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4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galine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galine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6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galine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9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galine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8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5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6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6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7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select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select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select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select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select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7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5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iguette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iguette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iguette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iguette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um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9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um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um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um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7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6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7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s rivale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s rivale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s rivale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5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s rivale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s rivale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</w:tbl>
    <w:bookmarkEnd w:id="43"/>
    <w:bookmarkStart w:id="44" w:name="X40f612828df0a304a60fb85940701e009ba6be8"/>
    <w:p>
      <w:pPr>
        <w:pStyle w:val="Heading5"/>
      </w:pPr>
      <w:r>
        <w:t xml:space="preserve">Table 8: ANOVA on the rank (kuskal wallis) for no. total flowers</w:t>
      </w:r>
    </w:p>
    <w:p>
      <w:pPr>
        <w:pStyle w:val="TableCaption"/>
      </w:pPr>
      <w:r>
        <w:t xml:space="preserve">ANOVA on the rank (kuskal wallis) for no. total flower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NOVA on the rank (kuskal wallis) for no. total flowers"/>
      </w:tblPr>
      <w:tblGrid>
        <w:gridCol w:w="1662"/>
        <w:gridCol w:w="1662"/>
        <w:gridCol w:w="782"/>
        <w:gridCol w:w="488"/>
        <w:gridCol w:w="293"/>
        <w:gridCol w:w="391"/>
        <w:gridCol w:w="391"/>
        <w:gridCol w:w="488"/>
        <w:gridCol w:w="488"/>
        <w:gridCol w:w="586"/>
        <w:gridCol w:w="6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w.nam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a…variable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6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rubi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6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rubi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6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rubi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rubi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rubi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9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8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27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27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27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27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7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5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8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8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5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6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3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4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galine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galine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6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galine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9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galine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8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5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6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6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7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select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select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select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select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select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7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5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iguette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iguette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iguette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iguette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um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9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um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um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um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7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6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7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s rivale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s rivale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s rivale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5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s rivale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s rivale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</w:tbl>
    <w:bookmarkEnd w:id="44"/>
    <w:bookmarkStart w:id="45" w:name="Xe9038d54db1615d1f0c1ea6b74561b99ed2993e"/>
    <w:p>
      <w:pPr>
        <w:pStyle w:val="Heading5"/>
      </w:pPr>
      <w:r>
        <w:t xml:space="preserve">Table 9: ANOVA on the rank (kuskal wallis) for no. total flowers</w:t>
      </w:r>
    </w:p>
    <w:p>
      <w:pPr>
        <w:pStyle w:val="TableCaption"/>
      </w:pPr>
      <w:r>
        <w:t xml:space="preserve">ANOVA on the rank (kuskal wallis) for no. stolon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NOVA on the rank (kuskal wallis) for no. stolons"/>
      </w:tblPr>
      <w:tblGrid>
        <w:gridCol w:w="1662"/>
        <w:gridCol w:w="1662"/>
        <w:gridCol w:w="782"/>
        <w:gridCol w:w="488"/>
        <w:gridCol w:w="293"/>
        <w:gridCol w:w="391"/>
        <w:gridCol w:w="391"/>
        <w:gridCol w:w="488"/>
        <w:gridCol w:w="488"/>
        <w:gridCol w:w="586"/>
        <w:gridCol w:w="6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w.nam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a…variable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6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rubi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6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rubi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6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rubi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rubi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rubi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9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8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27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27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27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27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7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5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8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8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5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6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3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4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galine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galine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6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galine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9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galine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8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5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6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6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7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select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select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select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select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select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7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5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iguette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iguette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iguette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iguette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um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9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um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um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um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7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6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7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s rivale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s rivale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s rivale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5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s rivale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s rivale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</w:tbl>
    <w:bookmarkEnd w:id="45"/>
    <w:bookmarkStart w:id="46" w:name="Xc2423850bd03a49737d0be930e7fe7485f0d73f"/>
    <w:p>
      <w:pPr>
        <w:pStyle w:val="Heading5"/>
      </w:pPr>
      <w:r>
        <w:t xml:space="preserve">Table 10: ANOVA on the rank (kuskal wallis) for no. total flowers</w:t>
      </w:r>
    </w:p>
    <w:p>
      <w:pPr>
        <w:pStyle w:val="TableCaption"/>
      </w:pPr>
      <w:r>
        <w:t xml:space="preserve">ANOVA on the rank (kuskal wallis) for no. fruit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NOVA on the rank (kuskal wallis) for no. fruits"/>
      </w:tblPr>
      <w:tblGrid>
        <w:gridCol w:w="1662"/>
        <w:gridCol w:w="1662"/>
        <w:gridCol w:w="782"/>
        <w:gridCol w:w="488"/>
        <w:gridCol w:w="293"/>
        <w:gridCol w:w="391"/>
        <w:gridCol w:w="391"/>
        <w:gridCol w:w="488"/>
        <w:gridCol w:w="488"/>
        <w:gridCol w:w="586"/>
        <w:gridCol w:w="6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w.nam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a…variable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6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e_et_Bonne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rubi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6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rubi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6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rubi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rubi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rubi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9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8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12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27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27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27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027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7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5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8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8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1207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5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6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3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941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4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florette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galine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galine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6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galine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9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galine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8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5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10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6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eine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6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7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y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select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select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select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select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select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7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5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iguette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iguette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iguette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iguette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roy Ladurie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um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9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um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um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um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7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n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6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tot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7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iris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é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s rivale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s rivale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s rivale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5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s rivale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s rivale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</w:tr>
    </w:tbl>
    <w:bookmarkEnd w:id="46"/>
    <w:bookmarkEnd w:id="47"/>
    <w:bookmarkEnd w:id="48"/>
    <w:bookmarkStart w:id="58" w:name="crown-type-distribution"/>
    <w:p>
      <w:pPr>
        <w:pStyle w:val="Heading3"/>
      </w:pPr>
      <w:r>
        <w:t xml:space="preserve">crown type distribution</w:t>
      </w:r>
    </w:p>
    <w:bookmarkStart w:id="49" w:name="table-11-crown-type-distribution-data"/>
    <w:p>
      <w:pPr>
        <w:pStyle w:val="Heading4"/>
      </w:pPr>
      <w:r>
        <w:t xml:space="preserve">Table 11: Crown type distribution data</w:t>
      </w:r>
    </w:p>
    <w:p>
      <w:pPr>
        <w:pStyle w:val="TableCaption"/>
      </w:pPr>
      <w:r>
        <w:t xml:space="preserve">Crown_type distribu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rown_type distribution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Geno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ype_of_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bookmarkEnd w:id="49"/>
    <w:bookmarkStart w:id="53" w:name="Xd73be9cda42c721b808b90b8e3b5ce3e7780723"/>
    <w:p>
      <w:pPr>
        <w:pStyle w:val="Heading4"/>
      </w:pPr>
      <w:r>
        <w:t xml:space="preserve">Figure 4: Frequency distribution of branch crown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requency distribution of branch crown" title="" id="51" name="Picture"/>
            <a:graphic>
              <a:graphicData uri="http://schemas.openxmlformats.org/drawingml/2006/picture">
                <pic:pic>
                  <pic:nvPicPr>
                    <pic:cNvPr descr="BreedingValue_Repport_Tables_Figures_files/figure-docx/frequency%20distribution%20of%20branch%20crown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requency distribution of branch crown</w:t>
      </w:r>
    </w:p>
    <w:bookmarkEnd w:id="53"/>
    <w:bookmarkStart w:id="57" w:name="X88f9b62bb6ef2f23c1a7a1324b5726d8d78629d"/>
    <w:p>
      <w:pPr>
        <w:pStyle w:val="Heading4"/>
      </w:pPr>
      <w:r>
        <w:t xml:space="preserve">Figure 5: Relative frequency of branch crown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Relative frequency distribution of branch crown" title="" id="55" name="Picture"/>
            <a:graphic>
              <a:graphicData uri="http://schemas.openxmlformats.org/drawingml/2006/picture">
                <pic:pic>
                  <pic:nvPicPr>
                    <pic:cNvPr descr="BreedingValue_Repport_Tables_Figures_files/figure-docx/Relative%20frequency%20distribution%20of%20branch%20crown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ative frequency distribution of branch crown</w:t>
      </w:r>
    </w:p>
    <w:bookmarkEnd w:id="57"/>
    <w:bookmarkEnd w:id="58"/>
    <w:bookmarkEnd w:id="59"/>
    <w:bookmarkStart w:id="71" w:name="node-scale-analysis"/>
    <w:p>
      <w:pPr>
        <w:pStyle w:val="Heading2"/>
      </w:pPr>
      <w:r>
        <w:t xml:space="preserve">Node scale analysis</w:t>
      </w:r>
    </w:p>
    <w:bookmarkStart w:id="60" w:name="Xb3ebe796adbe8c1bf50b982dc84f22a8a78de44"/>
    <w:p>
      <w:pPr>
        <w:pStyle w:val="Heading3"/>
      </w:pPr>
      <w:r>
        <w:t xml:space="preserve">Mean and standard deviation at node scale</w:t>
      </w:r>
    </w:p>
    <w:p>
      <w:pPr>
        <w:pStyle w:val="TableCaption"/>
      </w:pPr>
      <w:r>
        <w:t xml:space="preserve">Table of Mean and standard deviation of variable at node sca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of Mean and standard deviation of variable at node scale"/>
      </w:tblPr>
      <w:tblGrid>
        <w:gridCol w:w="474"/>
        <w:gridCol w:w="355"/>
        <w:gridCol w:w="207"/>
        <w:gridCol w:w="177"/>
        <w:gridCol w:w="800"/>
        <w:gridCol w:w="949"/>
        <w:gridCol w:w="1038"/>
        <w:gridCol w:w="682"/>
        <w:gridCol w:w="741"/>
        <w:gridCol w:w="889"/>
        <w:gridCol w:w="978"/>
        <w:gridCol w:w="622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Geno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modules_branching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branch_crown_branching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extension_crown_branching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ing_length_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modules_branching_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branch_crown_branching_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extension_crown_branching_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ing_length_s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9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5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4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9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9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9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79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46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6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6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7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9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6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5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9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4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7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9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5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4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4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4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9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67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-04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bookmarkEnd w:id="60"/>
    <w:bookmarkStart w:id="70" w:name="axillary-production-distribution"/>
    <w:p>
      <w:pPr>
        <w:pStyle w:val="Heading3"/>
      </w:pPr>
      <w:r>
        <w:t xml:space="preserve">Axillary production distribution</w:t>
      </w:r>
    </w:p>
    <w:bookmarkStart w:id="61" w:name="X7f2c5aeb87f2ba48b8bda17cb786794a27d6cc0"/>
    <w:p>
      <w:pPr>
        <w:pStyle w:val="Heading4"/>
      </w:pPr>
      <w:r>
        <w:t xml:space="preserve">Table 12: Table of axillary production distribution</w:t>
      </w:r>
    </w:p>
    <w:p>
      <w:pPr>
        <w:pStyle w:val="TableCaption"/>
      </w:pPr>
      <w:r>
        <w:t xml:space="preserve">Table of axillary production distribu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of axillary production distribution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r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no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ing_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orted/dried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flor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rsel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0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n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ut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ga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cr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gn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i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ns riv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rub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e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i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12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F94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riguet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l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re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b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le_et_Bon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roy Ladur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getative bu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bookmarkEnd w:id="61"/>
    <w:bookmarkStart w:id="65" w:name="X97ebd17662ab1c85fc4faf43215cc37d845decc"/>
    <w:p>
      <w:pPr>
        <w:pStyle w:val="Heading4"/>
      </w:pPr>
      <w:r>
        <w:t xml:space="preserve">Figure 6 : Axillary production plot according to rank node frequenc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BreedingValue_Repport_Tables_Figures_files/figure-docx/plot%20axillary%20production%20distribution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Xd183f489c4d658d2ccc5bb904832ff3aaf486f9"/>
    <w:p>
      <w:pPr>
        <w:pStyle w:val="Heading4"/>
      </w:pPr>
      <w:r>
        <w:t xml:space="preserve">Figure 7: Relative frequency axillary produc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BreedingValue_Repport_Tables_Figures_files/figure-docx/plot%20prob%20axillary%20production%20distribution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eedingValue Tables and Figures</dc:title>
  <dc:creator>Marc LABADIE</dc:creator>
  <cp:keywords/>
  <dcterms:created xsi:type="dcterms:W3CDTF">2022-11-08T13:22:01Z</dcterms:created>
  <dcterms:modified xsi:type="dcterms:W3CDTF">2022-11-08T13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 novembre, 2022</vt:lpwstr>
  </property>
  <property fmtid="{D5CDD505-2E9C-101B-9397-08002B2CF9AE}" pid="3" name="output">
    <vt:lpwstr/>
  </property>
</Properties>
</file>